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62C86" w14:textId="77777777" w:rsidR="00A1268B" w:rsidRPr="00A1268B" w:rsidRDefault="00EB7161" w:rsidP="00A1268B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Teaching?  </w:t>
      </w:r>
      <w:r w:rsidR="00A1268B" w:rsidRPr="00A1268B">
        <w:rPr>
          <w:b/>
          <w:sz w:val="32"/>
          <w:szCs w:val="32"/>
        </w:rPr>
        <w:t xml:space="preserve">Humbly Consider </w:t>
      </w:r>
      <w:proofErr w:type="gramStart"/>
      <w:r>
        <w:rPr>
          <w:b/>
          <w:sz w:val="32"/>
          <w:szCs w:val="32"/>
        </w:rPr>
        <w:t>Or</w:t>
      </w:r>
      <w:proofErr w:type="gramEnd"/>
      <w:r>
        <w:rPr>
          <w:b/>
          <w:sz w:val="32"/>
          <w:szCs w:val="32"/>
        </w:rPr>
        <w:t xml:space="preserve"> Learn &amp; Apply </w:t>
      </w:r>
      <w:r w:rsidR="00A1268B" w:rsidRPr="00A1268B">
        <w:rPr>
          <w:b/>
          <w:sz w:val="32"/>
          <w:szCs w:val="32"/>
        </w:rPr>
        <w:t>These Scriptures</w:t>
      </w:r>
    </w:p>
    <w:p w14:paraId="5AD6BDB6" w14:textId="77777777" w:rsidR="00A1268B" w:rsidRDefault="00A1268B" w:rsidP="00A1268B">
      <w:pPr>
        <w:pStyle w:val="NoSpacing"/>
      </w:pPr>
    </w:p>
    <w:p w14:paraId="7B38CF52" w14:textId="77777777" w:rsidR="00EB7161" w:rsidRPr="00EB7161" w:rsidRDefault="00EB7161" w:rsidP="00EB7161">
      <w:pPr>
        <w:pStyle w:val="NoSpacing"/>
        <w:rPr>
          <w:b/>
        </w:rPr>
      </w:pPr>
      <w:proofErr w:type="spellStart"/>
      <w:r w:rsidRPr="00EB7161">
        <w:rPr>
          <w:b/>
        </w:rPr>
        <w:t>IITimothy</w:t>
      </w:r>
      <w:proofErr w:type="spellEnd"/>
      <w:r w:rsidRPr="00EB7161">
        <w:rPr>
          <w:b/>
        </w:rPr>
        <w:t xml:space="preserve"> 2:1 Thou therefore, my son, be strong in the grace that is in Christ Jesus.</w:t>
      </w:r>
    </w:p>
    <w:p w14:paraId="4D7685AF" w14:textId="77777777" w:rsidR="00A1268B" w:rsidRPr="004E6C2E" w:rsidRDefault="00EB7161" w:rsidP="00EB7161">
      <w:pPr>
        <w:pStyle w:val="NoSpacing"/>
      </w:pPr>
      <w:r w:rsidRPr="00EB7161">
        <w:rPr>
          <w:b/>
        </w:rPr>
        <w:t>:2 And the things that thou hast heard of me among many witnesses, the same commit thou to faithful men, who shall be able to teach others also.</w:t>
      </w:r>
      <w:r w:rsidR="004E6C2E">
        <w:rPr>
          <w:b/>
        </w:rPr>
        <w:t xml:space="preserve"> </w:t>
      </w:r>
    </w:p>
    <w:p w14:paraId="56F35F04" w14:textId="77777777" w:rsidR="00A1268B" w:rsidRDefault="00A1268B" w:rsidP="00A1268B">
      <w:pPr>
        <w:pStyle w:val="NoSpacing"/>
      </w:pPr>
      <w:r>
        <w:t>(Can you spiritually discern who is worthy of the being taught, an</w:t>
      </w:r>
      <w:r w:rsidR="00EB7161">
        <w:t>d when to teach and when not to?  Or what and how to teach;</w:t>
      </w:r>
      <w:r>
        <w:t xml:space="preserve"> meaning</w:t>
      </w:r>
      <w:r w:rsidR="00EB7161">
        <w:t>,</w:t>
      </w:r>
      <w:r w:rsidR="00BA5462">
        <w:t xml:space="preserve"> what to share tenderly and when to be stern</w:t>
      </w:r>
      <w:r w:rsidR="00EB7161">
        <w:t>?  Have you taught yourself?</w:t>
      </w:r>
      <w:r>
        <w:t>)</w:t>
      </w:r>
    </w:p>
    <w:p w14:paraId="5191117E" w14:textId="77777777" w:rsidR="004E6C2E" w:rsidRDefault="004E6C2E" w:rsidP="00A1268B">
      <w:pPr>
        <w:pStyle w:val="NoSpacing"/>
      </w:pPr>
    </w:p>
    <w:p w14:paraId="4558DDF9" w14:textId="77777777" w:rsidR="004E6C2E" w:rsidRPr="004E6C2E" w:rsidRDefault="004E6C2E" w:rsidP="004E6C2E">
      <w:pPr>
        <w:pStyle w:val="NoSpacing"/>
        <w:rPr>
          <w:b/>
        </w:rPr>
      </w:pPr>
      <w:r w:rsidRPr="00C31702">
        <w:rPr>
          <w:b/>
          <w:noProof/>
        </w:rPr>
        <w:t>IIThessalonians</w:t>
      </w:r>
      <w:r w:rsidRPr="004E6C2E">
        <w:rPr>
          <w:b/>
        </w:rPr>
        <w:t xml:space="preserve"> 3:1 Finally, brethren, pray for us, </w:t>
      </w:r>
      <w:r w:rsidR="008E0E01">
        <w:rPr>
          <w:b/>
        </w:rPr>
        <w:t>THAT THE WORD</w:t>
      </w:r>
      <w:r w:rsidRPr="004E6C2E">
        <w:rPr>
          <w:b/>
        </w:rPr>
        <w:t xml:space="preserve"> of the Lord may have </w:t>
      </w:r>
      <w:r w:rsidR="008E0E01">
        <w:rPr>
          <w:b/>
        </w:rPr>
        <w:t>FREE COURSE</w:t>
      </w:r>
      <w:r w:rsidRPr="004E6C2E">
        <w:rPr>
          <w:b/>
        </w:rPr>
        <w:t xml:space="preserve">, and </w:t>
      </w:r>
      <w:r w:rsidR="008E0E01">
        <w:rPr>
          <w:b/>
        </w:rPr>
        <w:t>BE GLORIFIED</w:t>
      </w:r>
      <w:r w:rsidRPr="004E6C2E">
        <w:rPr>
          <w:b/>
        </w:rPr>
        <w:t>, even as it is with you:</w:t>
      </w:r>
    </w:p>
    <w:p w14:paraId="7D487311" w14:textId="77777777" w:rsidR="004E6C2E" w:rsidRDefault="004E6C2E" w:rsidP="004E6C2E">
      <w:pPr>
        <w:pStyle w:val="NoSpacing"/>
      </w:pPr>
      <w:r w:rsidRPr="004E6C2E">
        <w:rPr>
          <w:b/>
        </w:rPr>
        <w:t xml:space="preserve">:2 And that we may be </w:t>
      </w:r>
      <w:r w:rsidR="008E0E01">
        <w:rPr>
          <w:b/>
        </w:rPr>
        <w:t>DELIVERED</w:t>
      </w:r>
      <w:r w:rsidRPr="004E6C2E">
        <w:rPr>
          <w:b/>
        </w:rPr>
        <w:t xml:space="preserve"> from unreasonable and wicked men: for all men have not faith.</w:t>
      </w:r>
      <w:r>
        <w:br/>
        <w:t xml:space="preserve">(All men have NOT faith, is MAINLY referring to men quoting the </w:t>
      </w:r>
      <w:r w:rsidRPr="00C31702">
        <w:rPr>
          <w:noProof/>
        </w:rPr>
        <w:t>bible</w:t>
      </w:r>
      <w:r>
        <w:t>,</w:t>
      </w:r>
      <w:r w:rsidR="00106B98">
        <w:t xml:space="preserve"> even those among you</w:t>
      </w:r>
      <w:r>
        <w:t xml:space="preserve">! </w:t>
      </w:r>
      <w:r w:rsidR="00106B98">
        <w:t xml:space="preserve"> </w:t>
      </w:r>
      <w:r>
        <w:t>Do you HUMBLY pray as tr</w:t>
      </w:r>
      <w:r w:rsidR="008E0E01">
        <w:t>ue servants</w:t>
      </w:r>
      <w:r>
        <w:t xml:space="preserve"> do, and see </w:t>
      </w:r>
      <w:r w:rsidR="00106B98">
        <w:t xml:space="preserve">or understand </w:t>
      </w:r>
      <w:r>
        <w:t>by the LORD and Mess</w:t>
      </w:r>
      <w:r w:rsidR="00106B98">
        <w:t>iah, what they saw</w:t>
      </w:r>
      <w:r w:rsidR="00963F06">
        <w:t xml:space="preserve"> or reveal for us</w:t>
      </w:r>
      <w:r>
        <w:t>?)</w:t>
      </w:r>
    </w:p>
    <w:p w14:paraId="5F735CAB" w14:textId="77777777" w:rsidR="006800F1" w:rsidRDefault="006800F1" w:rsidP="004E6C2E">
      <w:pPr>
        <w:pStyle w:val="NoSpacing"/>
      </w:pPr>
    </w:p>
    <w:p w14:paraId="67B6F1F2" w14:textId="77777777" w:rsidR="006800F1" w:rsidRPr="004A0DE6" w:rsidRDefault="006800F1" w:rsidP="004E6C2E">
      <w:pPr>
        <w:pStyle w:val="NoSpacing"/>
        <w:rPr>
          <w:b/>
        </w:rPr>
      </w:pPr>
      <w:r w:rsidRPr="004A0DE6">
        <w:rPr>
          <w:b/>
        </w:rPr>
        <w:t xml:space="preserve">Romans 14:1 Him that is weak </w:t>
      </w:r>
      <w:r w:rsidR="004A0DE6" w:rsidRPr="004A0DE6">
        <w:rPr>
          <w:b/>
        </w:rPr>
        <w:t>in the faith receive ye, but NOT</w:t>
      </w:r>
      <w:r w:rsidRPr="004A0DE6">
        <w:rPr>
          <w:b/>
        </w:rPr>
        <w:t xml:space="preserve"> to doubtful disputations.</w:t>
      </w:r>
    </w:p>
    <w:p w14:paraId="706CCB58" w14:textId="77777777" w:rsidR="006800F1" w:rsidRDefault="006800F1" w:rsidP="004E6C2E">
      <w:pPr>
        <w:pStyle w:val="NoSpacing"/>
      </w:pPr>
      <w:r>
        <w:t>(</w:t>
      </w:r>
      <w:r w:rsidR="004A0DE6">
        <w:t>A bro slow in understanding, or struggles to overcome SOME sins receive, BUT not one that seeks to challenge the word or discredit it and has yet to keep a law.  TWO different types of “weak” spirits.)</w:t>
      </w:r>
    </w:p>
    <w:p w14:paraId="18C1E788" w14:textId="77777777" w:rsidR="00A1268B" w:rsidRDefault="00A1268B" w:rsidP="00A1268B">
      <w:pPr>
        <w:pStyle w:val="NoSpacing"/>
      </w:pPr>
    </w:p>
    <w:p w14:paraId="61DC09EC" w14:textId="77777777" w:rsidR="00A1268B" w:rsidRPr="00EB7161" w:rsidRDefault="00A1268B" w:rsidP="00A1268B">
      <w:pPr>
        <w:pStyle w:val="NoSpacing"/>
        <w:rPr>
          <w:b/>
        </w:rPr>
      </w:pPr>
      <w:r w:rsidRPr="00EB7161">
        <w:rPr>
          <w:b/>
        </w:rPr>
        <w:t>Proverbs 28:26</w:t>
      </w:r>
      <w:r w:rsidR="00EB7161" w:rsidRPr="00EB7161">
        <w:rPr>
          <w:b/>
        </w:rPr>
        <w:t xml:space="preserve"> He that </w:t>
      </w:r>
      <w:r w:rsidR="009B34EA">
        <w:rPr>
          <w:b/>
        </w:rPr>
        <w:t>TRUSTETH IN</w:t>
      </w:r>
      <w:r w:rsidR="00EB7161" w:rsidRPr="00EB7161">
        <w:rPr>
          <w:b/>
        </w:rPr>
        <w:t xml:space="preserve"> his own heart </w:t>
      </w:r>
      <w:r w:rsidR="009B34EA">
        <w:rPr>
          <w:b/>
        </w:rPr>
        <w:t>IS A FOOL</w:t>
      </w:r>
      <w:r w:rsidR="00EB7161" w:rsidRPr="00EB7161">
        <w:rPr>
          <w:b/>
        </w:rPr>
        <w:t xml:space="preserve">: but whoso </w:t>
      </w:r>
      <w:r w:rsidR="009B34EA">
        <w:rPr>
          <w:b/>
        </w:rPr>
        <w:t>WALKETH WISELY</w:t>
      </w:r>
      <w:r w:rsidR="00EB7161" w:rsidRPr="00EB7161">
        <w:rPr>
          <w:b/>
        </w:rPr>
        <w:t>, he shall be delivered.</w:t>
      </w:r>
    </w:p>
    <w:p w14:paraId="51758171" w14:textId="77777777" w:rsidR="00A1268B" w:rsidRDefault="00A1268B" w:rsidP="00A1268B">
      <w:pPr>
        <w:pStyle w:val="NoSpacing"/>
      </w:pPr>
      <w:r>
        <w:t>(Is it the Lord’</w:t>
      </w:r>
      <w:r w:rsidR="00EB7161">
        <w:t>s Holy S</w:t>
      </w:r>
      <w:r>
        <w:t>pirit guiding you to teach, or you just teaching whatever comes to your mind?)</w:t>
      </w:r>
    </w:p>
    <w:p w14:paraId="23F3BCAC" w14:textId="77777777" w:rsidR="00A1268B" w:rsidRDefault="00A1268B" w:rsidP="00A1268B">
      <w:pPr>
        <w:pStyle w:val="NoSpacing"/>
      </w:pPr>
    </w:p>
    <w:p w14:paraId="5899C62F" w14:textId="77777777" w:rsidR="00A1268B" w:rsidRPr="00EB7161" w:rsidRDefault="00A1268B" w:rsidP="00A1268B">
      <w:pPr>
        <w:pStyle w:val="NoSpacing"/>
        <w:rPr>
          <w:b/>
        </w:rPr>
      </w:pPr>
      <w:r w:rsidRPr="00EB7161">
        <w:rPr>
          <w:b/>
        </w:rPr>
        <w:t>Jeremiah 17:9</w:t>
      </w:r>
      <w:r w:rsidR="00EB7161" w:rsidRPr="00EB7161">
        <w:rPr>
          <w:b/>
        </w:rPr>
        <w:t xml:space="preserve"> The heart </w:t>
      </w:r>
      <w:r w:rsidR="00EB05D2">
        <w:rPr>
          <w:b/>
        </w:rPr>
        <w:t>IS DECEITFUL</w:t>
      </w:r>
      <w:r w:rsidR="00EB7161" w:rsidRPr="00EB7161">
        <w:rPr>
          <w:b/>
        </w:rPr>
        <w:t xml:space="preserve"> above all things, and desperately wicked: who can know it?</w:t>
      </w:r>
    </w:p>
    <w:p w14:paraId="1E54DFA7" w14:textId="77777777" w:rsidR="00A1268B" w:rsidRDefault="00A1268B" w:rsidP="00A1268B">
      <w:pPr>
        <w:pStyle w:val="NoSpacing"/>
      </w:pPr>
      <w:r>
        <w:t>(AGAIN, are you teaching by the LORD’S Spirit: LUKE 21:15, purely and blameless</w:t>
      </w:r>
      <w:r w:rsidR="00EB7161">
        <w:t>ly,</w:t>
      </w:r>
      <w:r>
        <w:t xml:space="preserve"> or are YOU teaching?)</w:t>
      </w:r>
    </w:p>
    <w:p w14:paraId="3914D6B2" w14:textId="77777777" w:rsidR="00A1268B" w:rsidRDefault="00A1268B" w:rsidP="00A1268B">
      <w:pPr>
        <w:pStyle w:val="NoSpacing"/>
      </w:pPr>
    </w:p>
    <w:p w14:paraId="6F7D3A03" w14:textId="77777777" w:rsidR="00A1268B" w:rsidRPr="00EB7161" w:rsidRDefault="00A1268B" w:rsidP="00A1268B">
      <w:pPr>
        <w:pStyle w:val="NoSpacing"/>
        <w:rPr>
          <w:b/>
        </w:rPr>
      </w:pPr>
      <w:r w:rsidRPr="00EB7161">
        <w:rPr>
          <w:b/>
        </w:rPr>
        <w:t>Luke 22:32</w:t>
      </w:r>
      <w:r w:rsidR="00EB7161" w:rsidRPr="00EB7161">
        <w:rPr>
          <w:b/>
        </w:rPr>
        <w:t xml:space="preserve"> But I have prayed for thee, that thy fa</w:t>
      </w:r>
      <w:r w:rsidR="00EB7161">
        <w:rPr>
          <w:b/>
        </w:rPr>
        <w:t xml:space="preserve">ith </w:t>
      </w:r>
      <w:proofErr w:type="gramStart"/>
      <w:r w:rsidR="00EB7161">
        <w:rPr>
          <w:b/>
        </w:rPr>
        <w:t>fail</w:t>
      </w:r>
      <w:proofErr w:type="gramEnd"/>
      <w:r w:rsidR="00EB7161">
        <w:rPr>
          <w:b/>
        </w:rPr>
        <w:t xml:space="preserve"> not: and WHEN THOU ART CONVERTED</w:t>
      </w:r>
      <w:r w:rsidR="00EB7161" w:rsidRPr="00EB7161">
        <w:rPr>
          <w:b/>
        </w:rPr>
        <w:t>, strengthen thy brethren.</w:t>
      </w:r>
    </w:p>
    <w:p w14:paraId="32276CA4" w14:textId="552DCFB6" w:rsidR="00A1268B" w:rsidRDefault="00A1268B" w:rsidP="00A1268B">
      <w:pPr>
        <w:pStyle w:val="NoSpacing"/>
      </w:pPr>
      <w:r>
        <w:t xml:space="preserve">(Are you APPLYING this commandment?  What does </w:t>
      </w:r>
      <w:proofErr w:type="gramStart"/>
      <w:r>
        <w:t>con</w:t>
      </w:r>
      <w:r w:rsidR="00EB7161">
        <w:t>verting</w:t>
      </w:r>
      <w:proofErr w:type="gramEnd"/>
      <w:r w:rsidR="00EB7161">
        <w:t xml:space="preserve"> mean, just stop </w:t>
      </w:r>
      <w:r w:rsidR="00C4384F">
        <w:t>eating pork or to grow</w:t>
      </w:r>
      <w:r>
        <w:t xml:space="preserve"> your beard? Muslims do that </w:t>
      </w:r>
      <w:proofErr w:type="gramStart"/>
      <w:r>
        <w:t>too,</w:t>
      </w:r>
      <w:proofErr w:type="gramEnd"/>
      <w:r>
        <w:t xml:space="preserve"> does that mean they have the Spirit of the LORD to teach?)</w:t>
      </w:r>
    </w:p>
    <w:p w14:paraId="2D7FAA9E" w14:textId="77777777" w:rsidR="00E937E4" w:rsidRDefault="00E937E4" w:rsidP="00A1268B">
      <w:pPr>
        <w:pStyle w:val="NoSpacing"/>
      </w:pPr>
    </w:p>
    <w:p w14:paraId="15C13D7A" w14:textId="77777777" w:rsidR="00E937E4" w:rsidRPr="00E937E4" w:rsidRDefault="00E937E4" w:rsidP="00E937E4">
      <w:pPr>
        <w:pStyle w:val="NoSpacing"/>
        <w:rPr>
          <w:b/>
        </w:rPr>
      </w:pPr>
      <w:proofErr w:type="spellStart"/>
      <w:r w:rsidRPr="00E937E4">
        <w:rPr>
          <w:b/>
        </w:rPr>
        <w:t>IICorinthians</w:t>
      </w:r>
      <w:proofErr w:type="spellEnd"/>
      <w:r w:rsidRPr="00E937E4">
        <w:rPr>
          <w:b/>
        </w:rPr>
        <w:t xml:space="preserve"> 10:4 (For the weapons of OUR WARFARE are NOT carnal, but mighty through God to the pulling down of STRONG holds;)</w:t>
      </w:r>
    </w:p>
    <w:p w14:paraId="31602F23" w14:textId="77777777" w:rsidR="00E937E4" w:rsidRPr="00E937E4" w:rsidRDefault="00E937E4" w:rsidP="00E937E4">
      <w:pPr>
        <w:pStyle w:val="NoSpacing"/>
        <w:rPr>
          <w:b/>
        </w:rPr>
      </w:pPr>
      <w:r w:rsidRPr="00E937E4">
        <w:rPr>
          <w:b/>
        </w:rPr>
        <w:t xml:space="preserve">:5 CASTING DOWN imaginations, AND EVERY high thing that </w:t>
      </w:r>
      <w:r>
        <w:rPr>
          <w:b/>
        </w:rPr>
        <w:t>EXALTETH</w:t>
      </w:r>
      <w:r w:rsidRPr="00E937E4">
        <w:rPr>
          <w:b/>
        </w:rPr>
        <w:t xml:space="preserve"> itself AGAINST the knowledge of God, and BRINGING INTO captivity every thought TO THE OBEDIENCE of Christ;</w:t>
      </w:r>
    </w:p>
    <w:p w14:paraId="51FD25EF" w14:textId="77777777" w:rsidR="00E937E4" w:rsidRDefault="00E937E4" w:rsidP="00E937E4">
      <w:pPr>
        <w:pStyle w:val="NoSpacing"/>
        <w:rPr>
          <w:b/>
        </w:rPr>
      </w:pPr>
      <w:r w:rsidRPr="00E937E4">
        <w:rPr>
          <w:b/>
        </w:rPr>
        <w:t>:6 And havi</w:t>
      </w:r>
      <w:r>
        <w:rPr>
          <w:b/>
        </w:rPr>
        <w:t>ng in a readiness to revenge ALL</w:t>
      </w:r>
      <w:r w:rsidRPr="00E937E4">
        <w:rPr>
          <w:b/>
        </w:rPr>
        <w:t xml:space="preserve"> disobedience, </w:t>
      </w:r>
      <w:r>
        <w:rPr>
          <w:b/>
        </w:rPr>
        <w:t>WHEN your</w:t>
      </w:r>
      <w:r w:rsidRPr="00E937E4">
        <w:rPr>
          <w:b/>
        </w:rPr>
        <w:t xml:space="preserve"> OBEDIENCE IS FULFILLED.</w:t>
      </w:r>
    </w:p>
    <w:p w14:paraId="77A521F4" w14:textId="77777777" w:rsidR="00D50221" w:rsidRDefault="00D50221" w:rsidP="00E937E4">
      <w:pPr>
        <w:pStyle w:val="NoSpacing"/>
      </w:pPr>
      <w:r>
        <w:t>(What can you truly teach, brother or sister, if you are disobedient or only starting to learn??)</w:t>
      </w:r>
    </w:p>
    <w:p w14:paraId="15148F92" w14:textId="77777777" w:rsidR="00D50221" w:rsidRDefault="00D50221" w:rsidP="00E937E4">
      <w:pPr>
        <w:pStyle w:val="NoSpacing"/>
      </w:pPr>
    </w:p>
    <w:p w14:paraId="50D48651" w14:textId="77777777" w:rsidR="00D50221" w:rsidRPr="00EB05D2" w:rsidRDefault="00D50221" w:rsidP="00D50221">
      <w:pPr>
        <w:pStyle w:val="NoSpacing"/>
        <w:rPr>
          <w:b/>
        </w:rPr>
      </w:pPr>
      <w:proofErr w:type="spellStart"/>
      <w:r w:rsidRPr="00EB05D2">
        <w:rPr>
          <w:b/>
        </w:rPr>
        <w:t>ITimothy</w:t>
      </w:r>
      <w:proofErr w:type="spellEnd"/>
      <w:r w:rsidRPr="00EB05D2">
        <w:rPr>
          <w:b/>
        </w:rPr>
        <w:t xml:space="preserve"> 1:7 Desiring </w:t>
      </w:r>
      <w:r w:rsidR="00EB05D2" w:rsidRPr="00EB05D2">
        <w:rPr>
          <w:b/>
        </w:rPr>
        <w:t>TO BE TEACHERS</w:t>
      </w:r>
      <w:r w:rsidRPr="00EB05D2">
        <w:rPr>
          <w:b/>
        </w:rPr>
        <w:t xml:space="preserve"> of the law; UNDERSTANDING NEITHER</w:t>
      </w:r>
      <w:r w:rsidR="00EB05D2" w:rsidRPr="00EB05D2">
        <w:rPr>
          <w:b/>
        </w:rPr>
        <w:t xml:space="preserve"> what they say, NOR</w:t>
      </w:r>
      <w:r w:rsidRPr="00EB05D2">
        <w:rPr>
          <w:b/>
        </w:rPr>
        <w:t xml:space="preserve"> whereof they affirm.</w:t>
      </w:r>
    </w:p>
    <w:p w14:paraId="0431A6B3" w14:textId="77777777" w:rsidR="00D50221" w:rsidRPr="00D50221" w:rsidRDefault="00D50221" w:rsidP="00D50221">
      <w:pPr>
        <w:pStyle w:val="NoSpacing"/>
      </w:pPr>
      <w:r w:rsidRPr="00EB05D2">
        <w:rPr>
          <w:b/>
        </w:rPr>
        <w:t xml:space="preserve">:8 But we know that the law is good, </w:t>
      </w:r>
      <w:r w:rsidR="00EB05D2" w:rsidRPr="00EB05D2">
        <w:rPr>
          <w:b/>
        </w:rPr>
        <w:t>IF A MAN</w:t>
      </w:r>
      <w:r w:rsidRPr="00EB05D2">
        <w:rPr>
          <w:b/>
        </w:rPr>
        <w:t xml:space="preserve"> </w:t>
      </w:r>
      <w:proofErr w:type="gramStart"/>
      <w:r w:rsidRPr="00EB05D2">
        <w:rPr>
          <w:b/>
        </w:rPr>
        <w:t>use</w:t>
      </w:r>
      <w:proofErr w:type="gramEnd"/>
      <w:r w:rsidRPr="00EB05D2">
        <w:rPr>
          <w:b/>
        </w:rPr>
        <w:t xml:space="preserve"> it lawfully;</w:t>
      </w:r>
      <w:r w:rsidR="00EB05D2" w:rsidRPr="00EB05D2">
        <w:rPr>
          <w:b/>
        </w:rPr>
        <w:br/>
      </w:r>
      <w:r w:rsidR="00EB05D2">
        <w:t xml:space="preserve">(Isaiah 42:3-4, </w:t>
      </w:r>
      <w:proofErr w:type="spellStart"/>
      <w:r w:rsidR="00EB05D2">
        <w:t>IITimothy</w:t>
      </w:r>
      <w:proofErr w:type="spellEnd"/>
      <w:r w:rsidR="00EB05D2">
        <w:t xml:space="preserve"> 2:15, etc.)</w:t>
      </w:r>
    </w:p>
    <w:p w14:paraId="7FD4C943" w14:textId="77777777" w:rsidR="00A1268B" w:rsidRDefault="00A1268B" w:rsidP="00A1268B">
      <w:pPr>
        <w:pStyle w:val="NoSpacing"/>
      </w:pPr>
    </w:p>
    <w:p w14:paraId="2139FDF0" w14:textId="77777777" w:rsidR="00EB7161" w:rsidRPr="00EB7161" w:rsidRDefault="00EB7161" w:rsidP="00EB7161">
      <w:pPr>
        <w:pStyle w:val="NoSpacing"/>
        <w:rPr>
          <w:b/>
        </w:rPr>
      </w:pPr>
      <w:proofErr w:type="spellStart"/>
      <w:r w:rsidRPr="00EB7161">
        <w:rPr>
          <w:b/>
        </w:rPr>
        <w:t>ITimothy</w:t>
      </w:r>
      <w:proofErr w:type="spellEnd"/>
      <w:r w:rsidRPr="00EB7161">
        <w:rPr>
          <w:b/>
        </w:rPr>
        <w:t xml:space="preserve"> 2:11 Let the woman learn in silence with all subjection.</w:t>
      </w:r>
    </w:p>
    <w:p w14:paraId="48CF978F" w14:textId="77777777" w:rsidR="00EB7161" w:rsidRPr="00EB7161" w:rsidRDefault="00EB7161" w:rsidP="00EB7161">
      <w:pPr>
        <w:pStyle w:val="NoSpacing"/>
        <w:rPr>
          <w:b/>
        </w:rPr>
      </w:pPr>
      <w:r w:rsidRPr="00EB7161">
        <w:rPr>
          <w:b/>
        </w:rPr>
        <w:t xml:space="preserve">:12 But I </w:t>
      </w:r>
      <w:r w:rsidR="00AC178D">
        <w:rPr>
          <w:b/>
        </w:rPr>
        <w:t>SUFFER NOT</w:t>
      </w:r>
      <w:r w:rsidRPr="00EB7161">
        <w:rPr>
          <w:b/>
        </w:rPr>
        <w:t xml:space="preserve"> a woman to teach, </w:t>
      </w:r>
      <w:r w:rsidR="00AC178D">
        <w:rPr>
          <w:b/>
        </w:rPr>
        <w:t>NOR</w:t>
      </w:r>
      <w:r w:rsidRPr="00EB7161">
        <w:rPr>
          <w:b/>
        </w:rPr>
        <w:t xml:space="preserve"> to usurp authority over the man, but to be in</w:t>
      </w:r>
      <w:r w:rsidR="00AC178D">
        <w:rPr>
          <w:b/>
        </w:rPr>
        <w:t xml:space="preserve"> SILENCE</w:t>
      </w:r>
      <w:r w:rsidRPr="00EB7161">
        <w:rPr>
          <w:b/>
        </w:rPr>
        <w:t>.</w:t>
      </w:r>
    </w:p>
    <w:p w14:paraId="5EF62BB4" w14:textId="77777777" w:rsidR="00A1268B" w:rsidRPr="00EB7161" w:rsidRDefault="00EB7161" w:rsidP="00EB7161">
      <w:pPr>
        <w:pStyle w:val="NoSpacing"/>
        <w:rPr>
          <w:b/>
        </w:rPr>
      </w:pPr>
      <w:r w:rsidRPr="00EB7161">
        <w:rPr>
          <w:b/>
        </w:rPr>
        <w:lastRenderedPageBreak/>
        <w:t>:13 For Adam was first formed, then Eve.</w:t>
      </w:r>
    </w:p>
    <w:p w14:paraId="24F781AB" w14:textId="77777777" w:rsidR="0055084C" w:rsidRDefault="00E2177B" w:rsidP="00A1268B">
      <w:pPr>
        <w:pStyle w:val="NoSpacing"/>
      </w:pPr>
      <w:r>
        <w:t>(W</w:t>
      </w:r>
      <w:r w:rsidR="0055084C">
        <w:t>h</w:t>
      </w:r>
      <w:r w:rsidR="00AC178D">
        <w:t xml:space="preserve">at is teaching?  </w:t>
      </w:r>
      <w:r w:rsidR="00AC178D" w:rsidRPr="00AC178D">
        <w:rPr>
          <w:b/>
        </w:rPr>
        <w:t>Genesis 3:16</w:t>
      </w:r>
      <w:r w:rsidR="0055084C">
        <w:t xml:space="preserve"> is the law Paul was quoting.  If a woman teaches on </w:t>
      </w:r>
      <w:proofErr w:type="spellStart"/>
      <w:r w:rsidR="0055084C">
        <w:t>f</w:t>
      </w:r>
      <w:r w:rsidR="00AC178D">
        <w:t>ace</w:t>
      </w:r>
      <w:r w:rsidR="0055084C">
        <w:t>b</w:t>
      </w:r>
      <w:r w:rsidR="00AC178D">
        <w:t>ook</w:t>
      </w:r>
      <w:proofErr w:type="spellEnd"/>
      <w:r w:rsidR="0055084C">
        <w:t xml:space="preserve">, </w:t>
      </w:r>
      <w:r w:rsidR="00EB7161">
        <w:t>or because she has enthusiasm or</w:t>
      </w:r>
      <w:r w:rsidR="00AC178D">
        <w:t xml:space="preserve"> claims love for </w:t>
      </w:r>
      <w:r w:rsidR="0055084C">
        <w:t>the LORD, is it okay if she teaches a “little bit”?)</w:t>
      </w:r>
    </w:p>
    <w:p w14:paraId="46363877" w14:textId="77777777" w:rsidR="00A1268B" w:rsidRDefault="00A1268B" w:rsidP="00A1268B">
      <w:pPr>
        <w:pStyle w:val="NoSpacing"/>
      </w:pPr>
    </w:p>
    <w:p w14:paraId="292101AD" w14:textId="77777777" w:rsidR="00AC178D" w:rsidRPr="00AC178D" w:rsidRDefault="00AC178D" w:rsidP="00AC178D">
      <w:pPr>
        <w:pStyle w:val="NoSpacing"/>
        <w:rPr>
          <w:b/>
        </w:rPr>
      </w:pPr>
      <w:proofErr w:type="spellStart"/>
      <w:r w:rsidRPr="00AC178D">
        <w:rPr>
          <w:b/>
        </w:rPr>
        <w:t>ICorinthians</w:t>
      </w:r>
      <w:proofErr w:type="spellEnd"/>
      <w:r w:rsidRPr="00AC178D">
        <w:rPr>
          <w:b/>
        </w:rPr>
        <w:t xml:space="preserve"> 14:34 Let your women keep silence in the churches: for it is not permitted unto them to speak; but they are </w:t>
      </w:r>
      <w:r>
        <w:rPr>
          <w:b/>
        </w:rPr>
        <w:t xml:space="preserve">COMMANDED </w:t>
      </w:r>
      <w:r w:rsidRPr="00AC178D">
        <w:rPr>
          <w:b/>
        </w:rPr>
        <w:t xml:space="preserve">to be under obedience, as also saith </w:t>
      </w:r>
      <w:r>
        <w:rPr>
          <w:b/>
        </w:rPr>
        <w:t>THE LAW</w:t>
      </w:r>
      <w:r w:rsidRPr="00AC178D">
        <w:rPr>
          <w:b/>
        </w:rPr>
        <w:t>.</w:t>
      </w:r>
    </w:p>
    <w:p w14:paraId="724A1885" w14:textId="77777777" w:rsidR="00A1268B" w:rsidRPr="00AC178D" w:rsidRDefault="00AC178D" w:rsidP="00AC178D">
      <w:pPr>
        <w:pStyle w:val="NoSpacing"/>
        <w:rPr>
          <w:b/>
        </w:rPr>
      </w:pPr>
      <w:r w:rsidRPr="00AC178D">
        <w:rPr>
          <w:b/>
        </w:rPr>
        <w:t xml:space="preserve">:35 And if they will learn </w:t>
      </w:r>
      <w:proofErr w:type="spellStart"/>
      <w:r w:rsidRPr="00AC178D">
        <w:rPr>
          <w:b/>
        </w:rPr>
        <w:t>any thing</w:t>
      </w:r>
      <w:proofErr w:type="spellEnd"/>
      <w:r w:rsidRPr="00AC178D">
        <w:rPr>
          <w:b/>
        </w:rPr>
        <w:t xml:space="preserve">, let them ask their husbands at home: for it is </w:t>
      </w:r>
      <w:r w:rsidR="00E2177B">
        <w:rPr>
          <w:b/>
        </w:rPr>
        <w:t>A SHAME</w:t>
      </w:r>
      <w:r w:rsidRPr="00AC178D">
        <w:rPr>
          <w:b/>
        </w:rPr>
        <w:t xml:space="preserve"> for women to speak in the church.</w:t>
      </w:r>
    </w:p>
    <w:p w14:paraId="1F9B9BE2" w14:textId="77777777" w:rsidR="00A1268B" w:rsidRDefault="00AC178D" w:rsidP="00A1268B">
      <w:pPr>
        <w:pStyle w:val="NoSpacing"/>
      </w:pPr>
      <w:r>
        <w:t>(C</w:t>
      </w:r>
      <w:r w:rsidR="00A1268B">
        <w:t xml:space="preserve">hurch is </w:t>
      </w:r>
      <w:r>
        <w:t xml:space="preserve">as few as one: </w:t>
      </w:r>
      <w:proofErr w:type="spellStart"/>
      <w:r w:rsidRPr="00251A38">
        <w:t>ICorinthians</w:t>
      </w:r>
      <w:proofErr w:type="spellEnd"/>
      <w:r w:rsidRPr="00251A38">
        <w:t xml:space="preserve"> 3:16-17</w:t>
      </w:r>
      <w:r>
        <w:t xml:space="preserve">, or </w:t>
      </w:r>
      <w:r w:rsidR="00A1268B">
        <w:t>wherever 2 or 3 are g</w:t>
      </w:r>
      <w:r>
        <w:t>athered in the name of the LORD.</w:t>
      </w:r>
      <w:r w:rsidR="00A1268B">
        <w:t xml:space="preserve"> </w:t>
      </w:r>
      <w:r w:rsidR="007B1960">
        <w:t xml:space="preserve">Also includes 2-3 on </w:t>
      </w:r>
      <w:proofErr w:type="spellStart"/>
      <w:r w:rsidR="007B1960">
        <w:t>facebook</w:t>
      </w:r>
      <w:proofErr w:type="spellEnd"/>
      <w:r w:rsidR="007B1960">
        <w:t xml:space="preserve">.  </w:t>
      </w:r>
      <w:r w:rsidR="00A1268B">
        <w:t>NOT some building or “temple” with a street ad</w:t>
      </w:r>
      <w:r w:rsidR="0055084C">
        <w:t xml:space="preserve">dress: </w:t>
      </w:r>
      <w:r w:rsidR="0055084C" w:rsidRPr="00251A38">
        <w:rPr>
          <w:b/>
        </w:rPr>
        <w:t>Matthew 18:20</w:t>
      </w:r>
      <w:proofErr w:type="gramStart"/>
      <w:r w:rsidR="0055084C">
        <w:t xml:space="preserve">.  </w:t>
      </w:r>
      <w:r w:rsidR="00BA5462">
        <w:t>A</w:t>
      </w:r>
      <w:proofErr w:type="gramEnd"/>
      <w:r w:rsidR="00BA5462">
        <w:t xml:space="preserve"> hypocrite that won't teach in her WICKED church for fear of man, but will hide behind a screen online as if the LORD does NOT see?)</w:t>
      </w:r>
    </w:p>
    <w:p w14:paraId="2FB7E06E" w14:textId="77777777" w:rsidR="00A1268B" w:rsidRDefault="00A1268B" w:rsidP="00A1268B">
      <w:pPr>
        <w:pStyle w:val="NoSpacing"/>
      </w:pPr>
    </w:p>
    <w:p w14:paraId="3C299FB2" w14:textId="77777777" w:rsidR="00251A38" w:rsidRPr="00251A38" w:rsidRDefault="00A1268B" w:rsidP="00251A38">
      <w:pPr>
        <w:pStyle w:val="NoSpacing"/>
        <w:rPr>
          <w:b/>
        </w:rPr>
      </w:pPr>
      <w:proofErr w:type="spellStart"/>
      <w:r w:rsidRPr="00251A38">
        <w:rPr>
          <w:b/>
        </w:rPr>
        <w:t>ITimothy</w:t>
      </w:r>
      <w:proofErr w:type="spellEnd"/>
      <w:r w:rsidRPr="00251A38">
        <w:rPr>
          <w:b/>
        </w:rPr>
        <w:t xml:space="preserve"> 3:5</w:t>
      </w:r>
      <w:r w:rsidR="00251A38" w:rsidRPr="00251A38">
        <w:rPr>
          <w:b/>
        </w:rPr>
        <w:t xml:space="preserve"> (For if a man </w:t>
      </w:r>
      <w:proofErr w:type="gramStart"/>
      <w:r w:rsidR="00251A38" w:rsidRPr="00251A38">
        <w:rPr>
          <w:b/>
        </w:rPr>
        <w:t>know</w:t>
      </w:r>
      <w:proofErr w:type="gramEnd"/>
      <w:r w:rsidR="00251A38" w:rsidRPr="00251A38">
        <w:rPr>
          <w:b/>
        </w:rPr>
        <w:t xml:space="preserve"> </w:t>
      </w:r>
      <w:r w:rsidR="00E2177B">
        <w:rPr>
          <w:b/>
        </w:rPr>
        <w:t>NOT HOW</w:t>
      </w:r>
      <w:r w:rsidR="00251A38" w:rsidRPr="00251A38">
        <w:rPr>
          <w:b/>
        </w:rPr>
        <w:t xml:space="preserve"> to rule </w:t>
      </w:r>
      <w:r w:rsidR="00E2177B">
        <w:rPr>
          <w:b/>
        </w:rPr>
        <w:t>HIS OWN</w:t>
      </w:r>
      <w:r w:rsidR="00251A38" w:rsidRPr="00251A38">
        <w:rPr>
          <w:b/>
        </w:rPr>
        <w:t xml:space="preserve"> house, how shall he </w:t>
      </w:r>
      <w:r w:rsidR="00E2177B">
        <w:rPr>
          <w:b/>
        </w:rPr>
        <w:t>TAKE CARE</w:t>
      </w:r>
      <w:r w:rsidR="00251A38" w:rsidRPr="00251A38">
        <w:rPr>
          <w:b/>
        </w:rPr>
        <w:t xml:space="preserve"> of the church of God?)</w:t>
      </w:r>
    </w:p>
    <w:p w14:paraId="23E0514C" w14:textId="77777777" w:rsidR="00251A38" w:rsidRPr="00251A38" w:rsidRDefault="00251A38" w:rsidP="00251A38">
      <w:pPr>
        <w:pStyle w:val="NoSpacing"/>
        <w:rPr>
          <w:b/>
        </w:rPr>
      </w:pPr>
      <w:r w:rsidRPr="00251A38">
        <w:rPr>
          <w:b/>
        </w:rPr>
        <w:t>:6 N</w:t>
      </w:r>
      <w:r>
        <w:rPr>
          <w:b/>
        </w:rPr>
        <w:t>OT A NOVICE</w:t>
      </w:r>
      <w:r w:rsidRPr="00251A38">
        <w:rPr>
          <w:b/>
        </w:rPr>
        <w:t xml:space="preserve">, lest being lifted up </w:t>
      </w:r>
      <w:r>
        <w:rPr>
          <w:b/>
        </w:rPr>
        <w:t xml:space="preserve">WITH PRIDE </w:t>
      </w:r>
      <w:r w:rsidRPr="00251A38">
        <w:rPr>
          <w:b/>
        </w:rPr>
        <w:t xml:space="preserve">he </w:t>
      </w:r>
      <w:proofErr w:type="gramStart"/>
      <w:r w:rsidRPr="00251A38">
        <w:rPr>
          <w:b/>
        </w:rPr>
        <w:t>fall</w:t>
      </w:r>
      <w:proofErr w:type="gramEnd"/>
      <w:r w:rsidRPr="00251A38">
        <w:rPr>
          <w:b/>
        </w:rPr>
        <w:t xml:space="preserve"> into </w:t>
      </w:r>
      <w:r>
        <w:rPr>
          <w:b/>
        </w:rPr>
        <w:t>THE CONDEMNATION</w:t>
      </w:r>
      <w:r w:rsidRPr="00251A38">
        <w:rPr>
          <w:b/>
        </w:rPr>
        <w:t xml:space="preserve"> of the devil.</w:t>
      </w:r>
    </w:p>
    <w:p w14:paraId="6F9B9E15" w14:textId="77777777" w:rsidR="00A1268B" w:rsidRPr="00251A38" w:rsidRDefault="00251A38" w:rsidP="00251A38">
      <w:pPr>
        <w:pStyle w:val="NoSpacing"/>
        <w:rPr>
          <w:b/>
        </w:rPr>
      </w:pPr>
      <w:r w:rsidRPr="00251A38">
        <w:rPr>
          <w:b/>
        </w:rPr>
        <w:t xml:space="preserve">:7 Moreover </w:t>
      </w:r>
      <w:r>
        <w:rPr>
          <w:b/>
        </w:rPr>
        <w:t>HE MUST</w:t>
      </w:r>
      <w:r w:rsidRPr="00251A38">
        <w:rPr>
          <w:b/>
        </w:rPr>
        <w:t xml:space="preserve"> have a good report of them which are without; </w:t>
      </w:r>
      <w:r>
        <w:rPr>
          <w:b/>
        </w:rPr>
        <w:t>LEST HE FALL</w:t>
      </w:r>
      <w:r w:rsidR="00E2177B">
        <w:rPr>
          <w:b/>
        </w:rPr>
        <w:t xml:space="preserve"> into REPROACH</w:t>
      </w:r>
      <w:r w:rsidRPr="00251A38">
        <w:rPr>
          <w:b/>
        </w:rPr>
        <w:t xml:space="preserve"> and </w:t>
      </w:r>
      <w:r>
        <w:rPr>
          <w:b/>
        </w:rPr>
        <w:t>THE SNARE</w:t>
      </w:r>
      <w:r w:rsidRPr="00251A38">
        <w:rPr>
          <w:b/>
        </w:rPr>
        <w:t xml:space="preserve"> of the devil.</w:t>
      </w:r>
    </w:p>
    <w:p w14:paraId="400C84CA" w14:textId="77777777" w:rsidR="00A1268B" w:rsidRDefault="00A1268B" w:rsidP="00A1268B">
      <w:pPr>
        <w:pStyle w:val="NoSpacing"/>
      </w:pPr>
      <w:r>
        <w:t xml:space="preserve">(CONDEMNATION of the Devil?  </w:t>
      </w:r>
      <w:r w:rsidR="00251A38">
        <w:t>SNARE</w:t>
      </w:r>
      <w:r>
        <w:t>??  Pride</w:t>
      </w:r>
      <w:r w:rsidR="007B1960">
        <w:t>? Novice?</w:t>
      </w:r>
      <w:r>
        <w:t xml:space="preserve">  What is a bisho</w:t>
      </w:r>
      <w:r w:rsidR="007B1960">
        <w:t>p?  A</w:t>
      </w:r>
      <w:r w:rsidR="00E2177B">
        <w:t>mong bishop’s duties are</w:t>
      </w:r>
      <w:r>
        <w:t xml:space="preserve"> to APPLY the scriptu</w:t>
      </w:r>
      <w:r w:rsidR="007B1960">
        <w:t>res and TEACH</w:t>
      </w:r>
      <w:r>
        <w:t xml:space="preserve"> the sheep BLAMELESSLY.</w:t>
      </w:r>
      <w:r w:rsidR="00A43C04">
        <w:t xml:space="preserve">  Has the LORD truly inspired you to teach?</w:t>
      </w:r>
      <w:r>
        <w:t>)</w:t>
      </w:r>
    </w:p>
    <w:p w14:paraId="3B4F0848" w14:textId="77777777" w:rsidR="00A1268B" w:rsidRDefault="00A1268B" w:rsidP="00A1268B">
      <w:pPr>
        <w:pStyle w:val="NoSpacing"/>
      </w:pPr>
    </w:p>
    <w:p w14:paraId="61FD9642" w14:textId="77777777" w:rsidR="002334B0" w:rsidRPr="002334B0" w:rsidRDefault="00A1268B" w:rsidP="002334B0">
      <w:pPr>
        <w:pStyle w:val="NoSpacing"/>
        <w:rPr>
          <w:b/>
        </w:rPr>
      </w:pPr>
      <w:r w:rsidRPr="002334B0">
        <w:rPr>
          <w:b/>
        </w:rPr>
        <w:t>Hebrews 5</w:t>
      </w:r>
      <w:r w:rsidR="002334B0" w:rsidRPr="002334B0">
        <w:rPr>
          <w:b/>
        </w:rPr>
        <w:t xml:space="preserve">:12 For when for the time ye ought to be teachers, YE HAVE NEED that one </w:t>
      </w:r>
      <w:proofErr w:type="gramStart"/>
      <w:r w:rsidR="002334B0" w:rsidRPr="002334B0">
        <w:rPr>
          <w:b/>
        </w:rPr>
        <w:t>teach</w:t>
      </w:r>
      <w:proofErr w:type="gramEnd"/>
      <w:r w:rsidR="002334B0" w:rsidRPr="002334B0">
        <w:rPr>
          <w:b/>
        </w:rPr>
        <w:t xml:space="preserve"> you again which be the first principles of the oracles of God; and are become such as HAVE NEED OF MILK, and NOT of strong meat.</w:t>
      </w:r>
    </w:p>
    <w:p w14:paraId="587A5597" w14:textId="77777777" w:rsidR="002334B0" w:rsidRPr="002334B0" w:rsidRDefault="002334B0" w:rsidP="002334B0">
      <w:pPr>
        <w:pStyle w:val="NoSpacing"/>
        <w:rPr>
          <w:b/>
        </w:rPr>
      </w:pPr>
      <w:r w:rsidRPr="002334B0">
        <w:rPr>
          <w:b/>
        </w:rPr>
        <w:t xml:space="preserve">:13 For </w:t>
      </w:r>
      <w:proofErr w:type="gramStart"/>
      <w:r w:rsidRPr="002334B0">
        <w:rPr>
          <w:b/>
        </w:rPr>
        <w:t>every one</w:t>
      </w:r>
      <w:proofErr w:type="gramEnd"/>
      <w:r w:rsidRPr="002334B0">
        <w:rPr>
          <w:b/>
        </w:rPr>
        <w:t xml:space="preserve"> that </w:t>
      </w:r>
      <w:proofErr w:type="spellStart"/>
      <w:r w:rsidRPr="002334B0">
        <w:rPr>
          <w:b/>
        </w:rPr>
        <w:t>useth</w:t>
      </w:r>
      <w:proofErr w:type="spellEnd"/>
      <w:r w:rsidRPr="002334B0">
        <w:rPr>
          <w:b/>
        </w:rPr>
        <w:t xml:space="preserve"> milk is UNSKILFUL IN THE WORD of righteousness: for he is A BABE.</w:t>
      </w:r>
    </w:p>
    <w:p w14:paraId="6832661B" w14:textId="77777777" w:rsidR="00A1268B" w:rsidRDefault="002334B0" w:rsidP="002334B0">
      <w:pPr>
        <w:pStyle w:val="NoSpacing"/>
        <w:rPr>
          <w:b/>
        </w:rPr>
      </w:pPr>
      <w:r w:rsidRPr="002334B0">
        <w:rPr>
          <w:b/>
        </w:rPr>
        <w:t>:14 But strong meat BELONGETH TO THEM that are of full age, even those who BY REASON OF USE have their SENSES EXERCISED TO DISCERN both good AND EVIL.</w:t>
      </w:r>
    </w:p>
    <w:p w14:paraId="70841B5B" w14:textId="77777777" w:rsidR="002334B0" w:rsidRPr="002334B0" w:rsidRDefault="002334B0" w:rsidP="002334B0">
      <w:pPr>
        <w:pStyle w:val="NoSpacing"/>
      </w:pPr>
      <w:r>
        <w:t xml:space="preserve">(To be a true teacher, you MUST first learn; if you do not know how to even CONDUCT yourself (milk) then humbly learn DO NOT TEACH; when you have true </w:t>
      </w:r>
      <w:proofErr w:type="gramStart"/>
      <w:r>
        <w:t>understanding</w:t>
      </w:r>
      <w:proofErr w:type="gramEnd"/>
      <w:r>
        <w:t xml:space="preserve"> you’ll know good from evil.)</w:t>
      </w:r>
    </w:p>
    <w:p w14:paraId="171A7470" w14:textId="77777777" w:rsidR="00A1268B" w:rsidRDefault="00A1268B" w:rsidP="00A1268B">
      <w:pPr>
        <w:pStyle w:val="NoSpacing"/>
      </w:pPr>
    </w:p>
    <w:p w14:paraId="6CF1A242" w14:textId="77777777" w:rsidR="00A1268B" w:rsidRDefault="00A1268B" w:rsidP="00A1268B">
      <w:pPr>
        <w:pStyle w:val="NoSpacing"/>
        <w:rPr>
          <w:b/>
        </w:rPr>
      </w:pPr>
      <w:proofErr w:type="spellStart"/>
      <w:r w:rsidRPr="002334B0">
        <w:rPr>
          <w:b/>
        </w:rPr>
        <w:t>IPeter</w:t>
      </w:r>
      <w:proofErr w:type="spellEnd"/>
      <w:r w:rsidRPr="002334B0">
        <w:rPr>
          <w:b/>
        </w:rPr>
        <w:t xml:space="preserve"> 4:11</w:t>
      </w:r>
      <w:r w:rsidR="002334B0" w:rsidRPr="002334B0">
        <w:rPr>
          <w:b/>
        </w:rPr>
        <w:t xml:space="preserve"> If </w:t>
      </w:r>
      <w:r w:rsidR="002334B0">
        <w:rPr>
          <w:b/>
        </w:rPr>
        <w:t>ANY MAN SPEAK</w:t>
      </w:r>
      <w:r w:rsidR="002334B0" w:rsidRPr="002334B0">
        <w:rPr>
          <w:b/>
        </w:rPr>
        <w:t xml:space="preserve">, let him speak </w:t>
      </w:r>
      <w:r w:rsidR="002334B0">
        <w:rPr>
          <w:b/>
        </w:rPr>
        <w:t>AS THE</w:t>
      </w:r>
      <w:r w:rsidR="002334B0" w:rsidRPr="002334B0">
        <w:rPr>
          <w:b/>
        </w:rPr>
        <w:t xml:space="preserve"> oracles of God; if any man </w:t>
      </w:r>
      <w:r w:rsidR="00E2177B">
        <w:rPr>
          <w:b/>
        </w:rPr>
        <w:t>MINISTER</w:t>
      </w:r>
      <w:r w:rsidR="002334B0" w:rsidRPr="002334B0">
        <w:rPr>
          <w:b/>
        </w:rPr>
        <w:t xml:space="preserve">, let him do it </w:t>
      </w:r>
      <w:r w:rsidR="002334B0">
        <w:rPr>
          <w:b/>
        </w:rPr>
        <w:t>AS OF THE ABILITY</w:t>
      </w:r>
      <w:r w:rsidR="002334B0" w:rsidRPr="002334B0">
        <w:rPr>
          <w:b/>
        </w:rPr>
        <w:t xml:space="preserve"> which God giveth: that God in all things </w:t>
      </w:r>
      <w:r w:rsidR="002334B0">
        <w:rPr>
          <w:b/>
        </w:rPr>
        <w:t>MAY BE GLORIFIED</w:t>
      </w:r>
      <w:r w:rsidR="002334B0" w:rsidRPr="002334B0">
        <w:rPr>
          <w:b/>
        </w:rPr>
        <w:t xml:space="preserve"> through Jesus Christ, to whom be praise and dominion for ever and ever. Amen.</w:t>
      </w:r>
    </w:p>
    <w:p w14:paraId="0CEAB950" w14:textId="77777777" w:rsidR="00C46276" w:rsidRDefault="00C46276" w:rsidP="00A1268B">
      <w:pPr>
        <w:pStyle w:val="NoSpacing"/>
        <w:rPr>
          <w:b/>
        </w:rPr>
      </w:pPr>
    </w:p>
    <w:p w14:paraId="23D3E4F1" w14:textId="77777777" w:rsidR="00C46276" w:rsidRPr="00C46276" w:rsidRDefault="00C46276" w:rsidP="00C46276">
      <w:pPr>
        <w:pStyle w:val="NoSpacing"/>
        <w:rPr>
          <w:b/>
        </w:rPr>
      </w:pPr>
      <w:r>
        <w:rPr>
          <w:b/>
        </w:rPr>
        <w:t>Ecclesiasticus 5:10 BE STEDFAST</w:t>
      </w:r>
      <w:r w:rsidRPr="00C46276">
        <w:rPr>
          <w:b/>
        </w:rPr>
        <w:t xml:space="preserve"> in thy understanding; and </w:t>
      </w:r>
      <w:r>
        <w:rPr>
          <w:b/>
        </w:rPr>
        <w:t>LET THY WORD</w:t>
      </w:r>
      <w:r w:rsidRPr="00C46276">
        <w:rPr>
          <w:b/>
        </w:rPr>
        <w:t xml:space="preserve"> </w:t>
      </w:r>
      <w:r>
        <w:rPr>
          <w:b/>
        </w:rPr>
        <w:t xml:space="preserve">BE THE </w:t>
      </w:r>
      <w:proofErr w:type="gramStart"/>
      <w:r>
        <w:rPr>
          <w:b/>
        </w:rPr>
        <w:t xml:space="preserve">SAME </w:t>
      </w:r>
      <w:r w:rsidRPr="00C46276">
        <w:rPr>
          <w:b/>
        </w:rPr>
        <w:t>.</w:t>
      </w:r>
      <w:proofErr w:type="gramEnd"/>
    </w:p>
    <w:p w14:paraId="1302B1D8" w14:textId="77777777" w:rsidR="00C46276" w:rsidRPr="00C46276" w:rsidRDefault="00C46276" w:rsidP="00C46276">
      <w:pPr>
        <w:pStyle w:val="NoSpacing"/>
        <w:rPr>
          <w:b/>
        </w:rPr>
      </w:pPr>
      <w:r>
        <w:rPr>
          <w:b/>
        </w:rPr>
        <w:t>:</w:t>
      </w:r>
      <w:r w:rsidRPr="00C46276">
        <w:rPr>
          <w:b/>
        </w:rPr>
        <w:t xml:space="preserve">11 Be </w:t>
      </w:r>
      <w:r>
        <w:rPr>
          <w:b/>
        </w:rPr>
        <w:t>SWIFT</w:t>
      </w:r>
      <w:r w:rsidRPr="00C46276">
        <w:rPr>
          <w:b/>
        </w:rPr>
        <w:t xml:space="preserve"> to hear; and </w:t>
      </w:r>
      <w:r>
        <w:rPr>
          <w:b/>
        </w:rPr>
        <w:t>LET THY LIFE</w:t>
      </w:r>
      <w:r w:rsidRPr="00C46276">
        <w:rPr>
          <w:b/>
        </w:rPr>
        <w:t xml:space="preserve"> </w:t>
      </w:r>
      <w:r>
        <w:rPr>
          <w:b/>
        </w:rPr>
        <w:t>BE SINCERE</w:t>
      </w:r>
      <w:r w:rsidRPr="00C46276">
        <w:rPr>
          <w:b/>
        </w:rPr>
        <w:t xml:space="preserve">; and with </w:t>
      </w:r>
      <w:r>
        <w:rPr>
          <w:b/>
        </w:rPr>
        <w:t>PATIENCE</w:t>
      </w:r>
      <w:r w:rsidRPr="00C46276">
        <w:rPr>
          <w:b/>
        </w:rPr>
        <w:t xml:space="preserve"> give answer.</w:t>
      </w:r>
    </w:p>
    <w:p w14:paraId="696D5919" w14:textId="77777777" w:rsidR="00C46276" w:rsidRPr="00C46276" w:rsidRDefault="00C46276" w:rsidP="00C46276">
      <w:pPr>
        <w:pStyle w:val="NoSpacing"/>
        <w:rPr>
          <w:b/>
        </w:rPr>
      </w:pPr>
      <w:r>
        <w:rPr>
          <w:b/>
        </w:rPr>
        <w:t>:</w:t>
      </w:r>
      <w:r w:rsidRPr="00C46276">
        <w:rPr>
          <w:b/>
        </w:rPr>
        <w:t xml:space="preserve">12 </w:t>
      </w:r>
      <w:r>
        <w:rPr>
          <w:b/>
        </w:rPr>
        <w:t>OF THOU</w:t>
      </w:r>
      <w:r w:rsidRPr="00C46276">
        <w:rPr>
          <w:b/>
        </w:rPr>
        <w:t xml:space="preserve"> hast understanding, answer thy </w:t>
      </w:r>
      <w:proofErr w:type="spellStart"/>
      <w:r w:rsidRPr="00C46276">
        <w:rPr>
          <w:b/>
        </w:rPr>
        <w:t>neighbour</w:t>
      </w:r>
      <w:proofErr w:type="spellEnd"/>
      <w:r w:rsidRPr="00C46276">
        <w:rPr>
          <w:b/>
        </w:rPr>
        <w:t xml:space="preserve">; </w:t>
      </w:r>
      <w:r>
        <w:rPr>
          <w:b/>
        </w:rPr>
        <w:t>IF NOT</w:t>
      </w:r>
      <w:r w:rsidRPr="00C46276">
        <w:rPr>
          <w:b/>
        </w:rPr>
        <w:t>, lay thy hand upon thy mouth.</w:t>
      </w:r>
    </w:p>
    <w:p w14:paraId="230005AD" w14:textId="77777777" w:rsidR="00C46276" w:rsidRPr="002334B0" w:rsidRDefault="00C46276" w:rsidP="00C46276">
      <w:pPr>
        <w:pStyle w:val="NoSpacing"/>
        <w:rPr>
          <w:b/>
        </w:rPr>
      </w:pPr>
      <w:r>
        <w:rPr>
          <w:b/>
        </w:rPr>
        <w:t>:</w:t>
      </w:r>
      <w:r w:rsidRPr="00C46276">
        <w:rPr>
          <w:b/>
        </w:rPr>
        <w:t xml:space="preserve">13 </w:t>
      </w:r>
      <w:proofErr w:type="spellStart"/>
      <w:r w:rsidRPr="00C46276">
        <w:rPr>
          <w:b/>
        </w:rPr>
        <w:t>Honour</w:t>
      </w:r>
      <w:proofErr w:type="spellEnd"/>
      <w:r w:rsidRPr="00C46276">
        <w:rPr>
          <w:b/>
        </w:rPr>
        <w:t xml:space="preserve"> and shame is in talk: and the tongue of man </w:t>
      </w:r>
      <w:r>
        <w:rPr>
          <w:b/>
        </w:rPr>
        <w:t>IS HIS FALL</w:t>
      </w:r>
      <w:r w:rsidRPr="00C46276">
        <w:rPr>
          <w:b/>
        </w:rPr>
        <w:t>.</w:t>
      </w:r>
      <w:r>
        <w:rPr>
          <w:b/>
        </w:rPr>
        <w:br/>
      </w:r>
      <w:r w:rsidRPr="00C46276">
        <w:t>(True understandi</w:t>
      </w:r>
      <w:r w:rsidR="000C7179">
        <w:t>ng is constant and fruitful, NOT</w:t>
      </w:r>
      <w:r w:rsidRPr="00C46276">
        <w:t xml:space="preserve"> new doctrines every season</w:t>
      </w:r>
      <w:r>
        <w:t>,</w:t>
      </w:r>
      <w:r w:rsidRPr="00C46276">
        <w:t xml:space="preserve"> like </w:t>
      </w:r>
      <w:r>
        <w:t xml:space="preserve">new </w:t>
      </w:r>
      <w:r w:rsidRPr="00C46276">
        <w:t>leaves on trees)</w:t>
      </w:r>
    </w:p>
    <w:p w14:paraId="52E67F69" w14:textId="77777777" w:rsidR="00A1268B" w:rsidRDefault="00A1268B" w:rsidP="00A1268B">
      <w:pPr>
        <w:pStyle w:val="NoSpacing"/>
      </w:pPr>
    </w:p>
    <w:p w14:paraId="6FB2B682" w14:textId="77777777" w:rsidR="00A1268B" w:rsidRPr="002334B0" w:rsidRDefault="00A1268B" w:rsidP="00A1268B">
      <w:pPr>
        <w:pStyle w:val="NoSpacing"/>
        <w:rPr>
          <w:b/>
        </w:rPr>
      </w:pPr>
      <w:r w:rsidRPr="002334B0">
        <w:rPr>
          <w:b/>
        </w:rPr>
        <w:t>Luke 20:3 And he answered and said unto them, I will also ask you one thing; and answer me:</w:t>
      </w:r>
    </w:p>
    <w:p w14:paraId="3610917D" w14:textId="77777777" w:rsidR="00A1268B" w:rsidRPr="002334B0" w:rsidRDefault="00A1268B" w:rsidP="00A1268B">
      <w:pPr>
        <w:pStyle w:val="NoSpacing"/>
        <w:rPr>
          <w:b/>
        </w:rPr>
      </w:pPr>
      <w:r w:rsidRPr="002334B0">
        <w:rPr>
          <w:b/>
        </w:rPr>
        <w:t xml:space="preserve">:4 </w:t>
      </w:r>
      <w:r w:rsidR="00E2177B">
        <w:rPr>
          <w:b/>
        </w:rPr>
        <w:t>THE BAPTISM</w:t>
      </w:r>
      <w:r w:rsidRPr="002334B0">
        <w:rPr>
          <w:b/>
        </w:rPr>
        <w:t xml:space="preserve"> of John, </w:t>
      </w:r>
      <w:r w:rsidR="00E2177B">
        <w:rPr>
          <w:b/>
        </w:rPr>
        <w:t>WAS IT FROM HEAVEN</w:t>
      </w:r>
      <w:r w:rsidRPr="002334B0">
        <w:rPr>
          <w:b/>
        </w:rPr>
        <w:t>, or of men?</w:t>
      </w:r>
    </w:p>
    <w:p w14:paraId="34AA306B" w14:textId="5F66AD37" w:rsidR="00A1268B" w:rsidRDefault="002334B0" w:rsidP="00A1268B">
      <w:pPr>
        <w:pStyle w:val="NoSpacing"/>
      </w:pPr>
      <w:r>
        <w:t>(As the Master Himself, or</w:t>
      </w:r>
      <w:r w:rsidR="00C46276">
        <w:t xml:space="preserve"> righteous John the Baptist, </w:t>
      </w:r>
      <w:r>
        <w:t xml:space="preserve">YOU MUST be ordained of the Father and blessed by the Holy Spirit (Christ) to </w:t>
      </w:r>
      <w:r w:rsidR="00F14C37">
        <w:t xml:space="preserve">properly </w:t>
      </w:r>
      <w:r>
        <w:t xml:space="preserve">teach.  Hearing some scriptures or learning </w:t>
      </w:r>
      <w:r w:rsidR="00C46276">
        <w:t>the bible for months</w:t>
      </w:r>
      <w:r w:rsidR="000C7179">
        <w:t xml:space="preserve">, </w:t>
      </w:r>
      <w:r>
        <w:t>two</w:t>
      </w:r>
      <w:r w:rsidR="00C46276">
        <w:t xml:space="preserve"> years</w:t>
      </w:r>
      <w:r w:rsidR="000C7179">
        <w:t xml:space="preserve"> or 20 years</w:t>
      </w:r>
      <w:r w:rsidR="00F14C37">
        <w:t>,</w:t>
      </w:r>
      <w:r>
        <w:t xml:space="preserve"> DOES NOT make you a teacher</w:t>
      </w:r>
      <w:r w:rsidR="00EB05AA">
        <w:t xml:space="preserve">.  </w:t>
      </w:r>
      <w:r w:rsidR="00C46276">
        <w:t xml:space="preserve">Humbly LEARN and do what those baptized of </w:t>
      </w:r>
      <w:r w:rsidR="00C31702">
        <w:t>the LORD</w:t>
      </w:r>
      <w:r w:rsidR="00C46276">
        <w:t xml:space="preserve"> did</w:t>
      </w:r>
      <w:r w:rsidR="00F14C37">
        <w:t>!)</w:t>
      </w:r>
    </w:p>
    <w:p w14:paraId="001041B5" w14:textId="77777777" w:rsidR="00A43C04" w:rsidRDefault="00A43C04" w:rsidP="00A1268B">
      <w:pPr>
        <w:pStyle w:val="NoSpacing"/>
      </w:pPr>
    </w:p>
    <w:p w14:paraId="0AB55F26" w14:textId="77777777" w:rsidR="00A43C04" w:rsidRPr="006C2F16" w:rsidRDefault="00A43C04" w:rsidP="00A43C04">
      <w:pPr>
        <w:pStyle w:val="NoSpacing"/>
        <w:rPr>
          <w:b/>
        </w:rPr>
      </w:pPr>
      <w:proofErr w:type="spellStart"/>
      <w:r w:rsidRPr="006C2F16">
        <w:rPr>
          <w:b/>
        </w:rPr>
        <w:t>ICorinthians</w:t>
      </w:r>
      <w:proofErr w:type="spellEnd"/>
      <w:r w:rsidRPr="006C2F16">
        <w:rPr>
          <w:b/>
        </w:rPr>
        <w:t xml:space="preserve"> 14:36 What? came the word of God </w:t>
      </w:r>
      <w:r>
        <w:rPr>
          <w:b/>
        </w:rPr>
        <w:t>OUT FROM you? or came it unto you ONLY</w:t>
      </w:r>
      <w:r w:rsidRPr="006C2F16">
        <w:rPr>
          <w:b/>
        </w:rPr>
        <w:t>?</w:t>
      </w:r>
    </w:p>
    <w:p w14:paraId="6B0FF697" w14:textId="77777777" w:rsidR="00A43C04" w:rsidRPr="006C2F16" w:rsidRDefault="00A43C04" w:rsidP="00A43C04">
      <w:pPr>
        <w:pStyle w:val="NoSpacing"/>
        <w:rPr>
          <w:b/>
        </w:rPr>
      </w:pPr>
      <w:r>
        <w:rPr>
          <w:b/>
        </w:rPr>
        <w:lastRenderedPageBreak/>
        <w:t>:</w:t>
      </w:r>
      <w:r w:rsidRPr="006C2F16">
        <w:rPr>
          <w:b/>
        </w:rPr>
        <w:t xml:space="preserve">37 If any man think himself to be a prophet, or spiritual, let him acknowledge that the things that I write unto you </w:t>
      </w:r>
      <w:r>
        <w:rPr>
          <w:b/>
        </w:rPr>
        <w:t>ARE THE COMMANDMENTS</w:t>
      </w:r>
      <w:r w:rsidRPr="006C2F16">
        <w:rPr>
          <w:b/>
        </w:rPr>
        <w:t xml:space="preserve"> of the Lord.</w:t>
      </w:r>
    </w:p>
    <w:p w14:paraId="5E73F8C8" w14:textId="77777777" w:rsidR="00A43C04" w:rsidRDefault="00A43C04" w:rsidP="00A43C04">
      <w:pPr>
        <w:pStyle w:val="NoSpacing"/>
      </w:pPr>
      <w:r>
        <w:t>(You also have many in lost Israel</w:t>
      </w:r>
      <w:r w:rsidR="00E937E4">
        <w:t>ite</w:t>
      </w:r>
      <w:r>
        <w:t xml:space="preserve"> groups teaching Paul was a liar, or to reject the New Testament or Apocrypha.  This shows a great</w:t>
      </w:r>
      <w:r w:rsidR="00E937E4">
        <w:t xml:space="preserve"> lack</w:t>
      </w:r>
      <w:r>
        <w:t xml:space="preserve"> of any understanding of the LAW/</w:t>
      </w:r>
      <w:proofErr w:type="spellStart"/>
      <w:r>
        <w:t>torah</w:t>
      </w:r>
      <w:proofErr w:type="spellEnd"/>
      <w:r>
        <w:t>, or any part of the bible.  Humbly learn before you continue to corrupt yourselves and others that receive your poison and lies.)</w:t>
      </w:r>
    </w:p>
    <w:p w14:paraId="221BF716" w14:textId="77777777" w:rsidR="00714E73" w:rsidRDefault="00714E73" w:rsidP="00A43C04">
      <w:pPr>
        <w:pStyle w:val="NoSpacing"/>
      </w:pPr>
    </w:p>
    <w:p w14:paraId="25E2C615" w14:textId="77777777" w:rsidR="00714E73" w:rsidRPr="00714E73" w:rsidRDefault="00714E73" w:rsidP="00714E73">
      <w:pPr>
        <w:pStyle w:val="NoSpacing"/>
        <w:rPr>
          <w:b/>
        </w:rPr>
      </w:pPr>
      <w:r w:rsidRPr="00714E73">
        <w:rPr>
          <w:b/>
        </w:rPr>
        <w:t xml:space="preserve">Isaiah 5:20 </w:t>
      </w:r>
      <w:r>
        <w:rPr>
          <w:b/>
        </w:rPr>
        <w:t>WOE UNTO THEM</w:t>
      </w:r>
      <w:r w:rsidRPr="00714E73">
        <w:rPr>
          <w:b/>
        </w:rPr>
        <w:t xml:space="preserve"> that call evil good, and good evil; that </w:t>
      </w:r>
      <w:r>
        <w:rPr>
          <w:b/>
        </w:rPr>
        <w:t>PUT DARKNESS</w:t>
      </w:r>
      <w:r w:rsidRPr="00714E73">
        <w:rPr>
          <w:b/>
        </w:rPr>
        <w:t xml:space="preserve"> for light, and </w:t>
      </w:r>
      <w:r>
        <w:rPr>
          <w:b/>
        </w:rPr>
        <w:t xml:space="preserve">LIGHT FOR </w:t>
      </w:r>
      <w:r w:rsidRPr="00714E73">
        <w:rPr>
          <w:b/>
        </w:rPr>
        <w:t xml:space="preserve">darkness; that </w:t>
      </w:r>
      <w:r>
        <w:rPr>
          <w:b/>
        </w:rPr>
        <w:t>PUT BITTER</w:t>
      </w:r>
      <w:r w:rsidRPr="00714E73">
        <w:rPr>
          <w:b/>
        </w:rPr>
        <w:t xml:space="preserve"> for sweet, and </w:t>
      </w:r>
      <w:r>
        <w:rPr>
          <w:b/>
        </w:rPr>
        <w:t>SWEET FOR</w:t>
      </w:r>
      <w:r w:rsidRPr="00714E73">
        <w:rPr>
          <w:b/>
        </w:rPr>
        <w:t xml:space="preserve"> bitter!</w:t>
      </w:r>
    </w:p>
    <w:p w14:paraId="07D5EB39" w14:textId="77777777" w:rsidR="00714E73" w:rsidRPr="00714E73" w:rsidRDefault="00714E73" w:rsidP="00714E73">
      <w:pPr>
        <w:pStyle w:val="NoSpacing"/>
        <w:rPr>
          <w:b/>
        </w:rPr>
      </w:pPr>
      <w:r w:rsidRPr="00714E73">
        <w:rPr>
          <w:b/>
        </w:rPr>
        <w:t>:</w:t>
      </w:r>
      <w:r>
        <w:rPr>
          <w:b/>
        </w:rPr>
        <w:t>21 WOE</w:t>
      </w:r>
      <w:r w:rsidRPr="00714E73">
        <w:rPr>
          <w:b/>
        </w:rPr>
        <w:t xml:space="preserve"> unto them that are wise </w:t>
      </w:r>
      <w:r>
        <w:rPr>
          <w:b/>
        </w:rPr>
        <w:t>IN THEIR OWN</w:t>
      </w:r>
      <w:r w:rsidRPr="00714E73">
        <w:rPr>
          <w:b/>
        </w:rPr>
        <w:t xml:space="preserve"> eyes, and prudent </w:t>
      </w:r>
      <w:r>
        <w:rPr>
          <w:b/>
        </w:rPr>
        <w:t>IN THEIR OWN</w:t>
      </w:r>
      <w:r w:rsidRPr="00714E73">
        <w:rPr>
          <w:b/>
        </w:rPr>
        <w:t xml:space="preserve"> sight!</w:t>
      </w:r>
    </w:p>
    <w:p w14:paraId="34ADAA25" w14:textId="77777777" w:rsidR="00714E73" w:rsidRDefault="00714E73" w:rsidP="00A43C04">
      <w:pPr>
        <w:pStyle w:val="NoSpacing"/>
      </w:pPr>
      <w:r>
        <w:t>(This is NOT a game.  Teaching the LORD’S word is serious.  Teaching wrong is sin, and DEADLY!)</w:t>
      </w:r>
    </w:p>
    <w:p w14:paraId="05652F60" w14:textId="77777777" w:rsidR="00A43C04" w:rsidRDefault="00A43C04" w:rsidP="00A43C04">
      <w:pPr>
        <w:pStyle w:val="NoSpacing"/>
      </w:pPr>
    </w:p>
    <w:p w14:paraId="15D738DD" w14:textId="77777777" w:rsidR="00F14C37" w:rsidRPr="00F14C37" w:rsidRDefault="00A43C04" w:rsidP="00F14C37">
      <w:pPr>
        <w:pStyle w:val="NoSpacing"/>
        <w:rPr>
          <w:b/>
        </w:rPr>
      </w:pPr>
      <w:r w:rsidRPr="00F14C37">
        <w:rPr>
          <w:b/>
        </w:rPr>
        <w:t xml:space="preserve">Romans </w:t>
      </w:r>
      <w:r w:rsidR="00F14C37" w:rsidRPr="00F14C37">
        <w:rPr>
          <w:b/>
        </w:rPr>
        <w:t xml:space="preserve">2:19 And </w:t>
      </w:r>
      <w:r w:rsidR="00381717">
        <w:rPr>
          <w:b/>
        </w:rPr>
        <w:t>ART CONFIDENT</w:t>
      </w:r>
      <w:r w:rsidR="00F14C37" w:rsidRPr="00F14C37">
        <w:rPr>
          <w:b/>
        </w:rPr>
        <w:t xml:space="preserve"> that thou thyself ART A GUIDE of the blind, A LIGHT OF THEM which are in darkness,</w:t>
      </w:r>
    </w:p>
    <w:p w14:paraId="7CAD3898" w14:textId="77777777" w:rsidR="00F14C37" w:rsidRPr="00F14C37" w:rsidRDefault="00F14C37" w:rsidP="00F14C37">
      <w:pPr>
        <w:pStyle w:val="NoSpacing"/>
        <w:rPr>
          <w:b/>
        </w:rPr>
      </w:pPr>
      <w:r w:rsidRPr="00F14C37">
        <w:rPr>
          <w:b/>
        </w:rPr>
        <w:t>:20 AN INSTRUCTOR of the foolish, A TEACHER of babes, which hast the form of knowledge and of the truth in the law.</w:t>
      </w:r>
    </w:p>
    <w:p w14:paraId="1C6115E8" w14:textId="77777777" w:rsidR="00F14C37" w:rsidRPr="00F14C37" w:rsidRDefault="00F14C37" w:rsidP="00F14C37">
      <w:pPr>
        <w:pStyle w:val="NoSpacing"/>
        <w:rPr>
          <w:b/>
        </w:rPr>
      </w:pPr>
      <w:r w:rsidRPr="00F14C37">
        <w:rPr>
          <w:b/>
        </w:rPr>
        <w:t xml:space="preserve">:21 Thou therefore WHICH TEACHEST another, </w:t>
      </w:r>
      <w:proofErr w:type="spellStart"/>
      <w:r w:rsidRPr="00F14C37">
        <w:rPr>
          <w:b/>
        </w:rPr>
        <w:t>teachest</w:t>
      </w:r>
      <w:proofErr w:type="spellEnd"/>
      <w:r w:rsidRPr="00F14C37">
        <w:rPr>
          <w:b/>
        </w:rPr>
        <w:t xml:space="preserve"> thou NOT THYSELF? thou THAT PREACHEST a man should not steal, DOST THOU steal?</w:t>
      </w:r>
    </w:p>
    <w:p w14:paraId="53923454" w14:textId="77777777" w:rsidR="00F14C37" w:rsidRPr="00F14C37" w:rsidRDefault="00F14C37" w:rsidP="00F14C37">
      <w:pPr>
        <w:pStyle w:val="NoSpacing"/>
        <w:rPr>
          <w:b/>
        </w:rPr>
      </w:pPr>
      <w:r w:rsidRPr="00F14C37">
        <w:rPr>
          <w:b/>
        </w:rPr>
        <w:t xml:space="preserve">:22 Thou THAT SAYEST a man should not commit adultery, DOST THOU commit adultery? thou that </w:t>
      </w:r>
      <w:proofErr w:type="spellStart"/>
      <w:r w:rsidRPr="00F14C37">
        <w:rPr>
          <w:b/>
        </w:rPr>
        <w:t>abhorrest</w:t>
      </w:r>
      <w:proofErr w:type="spellEnd"/>
      <w:r w:rsidRPr="00F14C37">
        <w:rPr>
          <w:b/>
        </w:rPr>
        <w:t xml:space="preserve"> idols, DOST THOU commit sacrilege?</w:t>
      </w:r>
    </w:p>
    <w:p w14:paraId="2AEE6C8F" w14:textId="77777777" w:rsidR="00A43C04" w:rsidRDefault="00F14C37" w:rsidP="00F14C37">
      <w:pPr>
        <w:pStyle w:val="NoSpacing"/>
        <w:rPr>
          <w:b/>
        </w:rPr>
      </w:pPr>
      <w:r w:rsidRPr="00F14C37">
        <w:rPr>
          <w:b/>
        </w:rPr>
        <w:t xml:space="preserve">:23 Thou that </w:t>
      </w:r>
      <w:proofErr w:type="spellStart"/>
      <w:r w:rsidRPr="00F14C37">
        <w:rPr>
          <w:b/>
        </w:rPr>
        <w:t>makest</w:t>
      </w:r>
      <w:proofErr w:type="spellEnd"/>
      <w:r w:rsidRPr="00F14C37">
        <w:rPr>
          <w:b/>
        </w:rPr>
        <w:t xml:space="preserve"> THY BOAST of the law, through breaking the law DISHONOUREST THOU God?</w:t>
      </w:r>
    </w:p>
    <w:p w14:paraId="17C76EF6" w14:textId="77777777" w:rsidR="00F14C37" w:rsidRPr="00F14C37" w:rsidRDefault="00F14C37" w:rsidP="00F14C37">
      <w:pPr>
        <w:pStyle w:val="NoSpacing"/>
      </w:pPr>
      <w:r>
        <w:t>(</w:t>
      </w:r>
      <w:proofErr w:type="spellStart"/>
      <w:r>
        <w:t>ITimothy</w:t>
      </w:r>
      <w:proofErr w:type="spellEnd"/>
      <w:r>
        <w:t xml:space="preserve"> 4:12, </w:t>
      </w:r>
      <w:r w:rsidR="00F35A73">
        <w:t xml:space="preserve">James 5:9-11, </w:t>
      </w:r>
      <w:r>
        <w:t xml:space="preserve">Ecclesiasticus 19:24, Philippians 2:15, </w:t>
      </w:r>
      <w:r w:rsidR="00F35A73">
        <w:t xml:space="preserve">Exodus 23:13, </w:t>
      </w:r>
      <w:proofErr w:type="spellStart"/>
      <w:r w:rsidR="00F35A73">
        <w:t>IJohn</w:t>
      </w:r>
      <w:proofErr w:type="spellEnd"/>
      <w:r w:rsidR="00F35A73">
        <w:t xml:space="preserve"> 3:9-10, John 8:31-34, </w:t>
      </w:r>
      <w:r>
        <w:t xml:space="preserve">James 3:13-18, </w:t>
      </w:r>
      <w:r w:rsidR="00F35A73">
        <w:t xml:space="preserve">Ecclesiasticus 25:10, </w:t>
      </w:r>
      <w:r w:rsidR="0029076C">
        <w:t xml:space="preserve">John 18:37, </w:t>
      </w:r>
      <w:r>
        <w:t>Titus 2:6-8, Luke 6:46, Luke 19:27.)</w:t>
      </w:r>
    </w:p>
    <w:p w14:paraId="58F89202" w14:textId="77777777" w:rsidR="00A43C04" w:rsidRDefault="00A43C04" w:rsidP="00A43C04">
      <w:pPr>
        <w:pStyle w:val="NoSpacing"/>
      </w:pPr>
    </w:p>
    <w:p w14:paraId="53062ADF" w14:textId="77777777" w:rsidR="00F14C37" w:rsidRPr="00F14C37" w:rsidRDefault="00F14C37" w:rsidP="00F14C37">
      <w:pPr>
        <w:pStyle w:val="NoSpacing"/>
        <w:rPr>
          <w:b/>
        </w:rPr>
      </w:pPr>
      <w:r w:rsidRPr="00F14C37">
        <w:rPr>
          <w:b/>
        </w:rPr>
        <w:t>Psalms 51:12 Restore unto me the joy of thy salvation; and uphold me with thy free spirit.</w:t>
      </w:r>
    </w:p>
    <w:p w14:paraId="2EA7862E" w14:textId="77777777" w:rsidR="003948B7" w:rsidRDefault="00F14C37" w:rsidP="00F14C37">
      <w:pPr>
        <w:pStyle w:val="NoSpacing"/>
        <w:rPr>
          <w:b/>
        </w:rPr>
      </w:pPr>
      <w:r w:rsidRPr="00F14C37">
        <w:rPr>
          <w:b/>
        </w:rPr>
        <w:t>:13 Then will I teach transgressors thy ways; and sinners shall be converted unto thee.</w:t>
      </w:r>
    </w:p>
    <w:p w14:paraId="6BD34C07" w14:textId="77777777" w:rsidR="003948B7" w:rsidRDefault="003948B7" w:rsidP="003948B7">
      <w:pPr>
        <w:pStyle w:val="NoSpacing"/>
      </w:pPr>
      <w:r>
        <w:t>(When we join the Father’s free Spirit (Christ) truly, THEN we can TEACH, and convert others truly!)</w:t>
      </w:r>
    </w:p>
    <w:p w14:paraId="2418A706" w14:textId="77777777" w:rsidR="00A43C04" w:rsidRDefault="00A43C04" w:rsidP="00A1268B">
      <w:pPr>
        <w:pStyle w:val="NoSpacing"/>
        <w:rPr>
          <w:b/>
        </w:rPr>
      </w:pPr>
    </w:p>
    <w:p w14:paraId="60CC5C08" w14:textId="77777777" w:rsidR="003948B7" w:rsidRDefault="003948B7" w:rsidP="00A1268B">
      <w:pPr>
        <w:pStyle w:val="NoSpacing"/>
      </w:pPr>
    </w:p>
    <w:p w14:paraId="1AF38A5B" w14:textId="77777777" w:rsidR="00A1268B" w:rsidRDefault="00A1268B" w:rsidP="00A1268B">
      <w:pPr>
        <w:pStyle w:val="NoSpacing"/>
      </w:pPr>
      <w:r>
        <w:t>NOT only does it take time to be a true teacher, and learn the commandments</w:t>
      </w:r>
      <w:r w:rsidR="00714E73">
        <w:t xml:space="preserve"> and milk of the word</w:t>
      </w:r>
      <w:r>
        <w:t>, but there are STRICT commandments on how to teach: Deuteronomy 4:2, Proverbs 30:5-6</w:t>
      </w:r>
      <w:r w:rsidR="00A43C04">
        <w:t xml:space="preserve">, Philippians 2:15, </w:t>
      </w:r>
      <w:proofErr w:type="spellStart"/>
      <w:r w:rsidR="00A43C04">
        <w:t>IITimothy</w:t>
      </w:r>
      <w:proofErr w:type="spellEnd"/>
      <w:r w:rsidR="00A43C04">
        <w:t xml:space="preserve"> 2:23-26, </w:t>
      </w:r>
      <w:r w:rsidR="00714E73">
        <w:t xml:space="preserve">Romans 2:19-23, Jeremiah 15:19, Isaiah 5:20-21, Isaiah 30:1, </w:t>
      </w:r>
      <w:r w:rsidR="009B34EA">
        <w:t xml:space="preserve">Colossians 4:5-6, Matthew 5:14-16, </w:t>
      </w:r>
      <w:r w:rsidR="00A43C04">
        <w:t>etc</w:t>
      </w:r>
      <w:r>
        <w:t>.</w:t>
      </w:r>
    </w:p>
    <w:p w14:paraId="0C0F8AAC" w14:textId="77777777" w:rsidR="00A1268B" w:rsidRDefault="00A1268B" w:rsidP="00A1268B">
      <w:pPr>
        <w:pStyle w:val="NoSpacing"/>
      </w:pPr>
      <w:r>
        <w:t xml:space="preserve">What you teach, or post on your personal </w:t>
      </w:r>
      <w:proofErr w:type="spellStart"/>
      <w:r>
        <w:t>facebook</w:t>
      </w:r>
      <w:proofErr w:type="spellEnd"/>
      <w:r>
        <w:t xml:space="preserve"> p</w:t>
      </w:r>
      <w:r w:rsidR="00A43C04">
        <w:t xml:space="preserve">age, </w:t>
      </w:r>
      <w:proofErr w:type="spellStart"/>
      <w:r w:rsidR="00A43C04">
        <w:t>youtube</w:t>
      </w:r>
      <w:proofErr w:type="spellEnd"/>
      <w:r w:rsidR="00A43C04">
        <w:t>, in conversation</w:t>
      </w:r>
      <w:r>
        <w:t xml:space="preserve"> or share/speak with others</w:t>
      </w:r>
      <w:r w:rsidR="00A43C04">
        <w:t xml:space="preserve">, </w:t>
      </w:r>
      <w:r>
        <w:t xml:space="preserve">is it DOCTRINE of men, or the word of truth?  How do you know?  Are your words based on what </w:t>
      </w:r>
      <w:r w:rsidR="00A43C04">
        <w:t>m</w:t>
      </w:r>
      <w:r w:rsidR="00714E73">
        <w:t>an said</w:t>
      </w:r>
      <w:r w:rsidR="00A43C04">
        <w:t>, or what the LORD proves and CONFIRMS</w:t>
      </w:r>
      <w:r>
        <w:t xml:space="preserve"> precept upon precept?</w:t>
      </w:r>
      <w:r w:rsidR="00A43C04">
        <w:t xml:space="preserve">  </w:t>
      </w:r>
      <w:r w:rsidR="00714E73">
        <w:t>Be born again, and truly renew your mind through the Spirit and c</w:t>
      </w:r>
      <w:r w:rsidR="00A43C04">
        <w:t>onvert,</w:t>
      </w:r>
      <w:r w:rsidR="00714E73">
        <w:t xml:space="preserve"> THEN</w:t>
      </w:r>
      <w:r w:rsidR="00A43C04">
        <w:t xml:space="preserve"> strengthen your brethren.</w:t>
      </w:r>
      <w:r>
        <w:t>)</w:t>
      </w:r>
    </w:p>
    <w:p w14:paraId="4B479225" w14:textId="77777777" w:rsidR="00AC178D" w:rsidRDefault="00AC178D" w:rsidP="00A1268B">
      <w:pPr>
        <w:pStyle w:val="NoSpacing"/>
      </w:pPr>
    </w:p>
    <w:p w14:paraId="13BE6EFC" w14:textId="270CB223" w:rsidR="00A1268B" w:rsidRDefault="009B34EA" w:rsidP="00A1268B">
      <w:pPr>
        <w:pStyle w:val="NoSpacing"/>
      </w:pPr>
      <w:r>
        <w:t>All praises to our Glorious, Majestic, All Powerful , Eternal and Almighty Father</w:t>
      </w:r>
      <w:bookmarkStart w:id="0" w:name="_GoBack"/>
      <w:bookmarkEnd w:id="0"/>
      <w:r>
        <w:t>, and His begotten Son our King, High Priest, Lord, Savior, Wisdom and Rock, Jesus Christ!!!!!!!</w:t>
      </w:r>
    </w:p>
    <w:p w14:paraId="0BB46F59" w14:textId="77777777" w:rsidR="003728EC" w:rsidRDefault="003728EC" w:rsidP="00A1268B">
      <w:pPr>
        <w:pStyle w:val="NoSpacing"/>
      </w:pPr>
    </w:p>
    <w:p w14:paraId="24206CD8" w14:textId="77777777" w:rsidR="003728EC" w:rsidRDefault="003728EC" w:rsidP="00A1268B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</w:p>
    <w:sectPr w:rsidR="003728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CwtDA2MDawsDBS0lEKTi0uzszPAykwqgUATbtlUywAAAA="/>
  </w:docVars>
  <w:rsids>
    <w:rsidRoot w:val="00A1268B"/>
    <w:rsid w:val="00036CF4"/>
    <w:rsid w:val="000C7179"/>
    <w:rsid w:val="00106B98"/>
    <w:rsid w:val="001458A0"/>
    <w:rsid w:val="002334B0"/>
    <w:rsid w:val="00251A38"/>
    <w:rsid w:val="0029076C"/>
    <w:rsid w:val="003728EC"/>
    <w:rsid w:val="00381717"/>
    <w:rsid w:val="003948B7"/>
    <w:rsid w:val="004A0DE6"/>
    <w:rsid w:val="004E6C2E"/>
    <w:rsid w:val="0055084C"/>
    <w:rsid w:val="006800F1"/>
    <w:rsid w:val="006C2F16"/>
    <w:rsid w:val="00714E73"/>
    <w:rsid w:val="00751EFA"/>
    <w:rsid w:val="007B1960"/>
    <w:rsid w:val="008E0E01"/>
    <w:rsid w:val="00930ACA"/>
    <w:rsid w:val="00963F06"/>
    <w:rsid w:val="009B34EA"/>
    <w:rsid w:val="00A1268B"/>
    <w:rsid w:val="00A43C04"/>
    <w:rsid w:val="00AC178D"/>
    <w:rsid w:val="00BA5462"/>
    <w:rsid w:val="00C31702"/>
    <w:rsid w:val="00C4384F"/>
    <w:rsid w:val="00C46276"/>
    <w:rsid w:val="00D50221"/>
    <w:rsid w:val="00E2177B"/>
    <w:rsid w:val="00E937E4"/>
    <w:rsid w:val="00EB05AA"/>
    <w:rsid w:val="00EB05D2"/>
    <w:rsid w:val="00EB7161"/>
    <w:rsid w:val="00F14C37"/>
    <w:rsid w:val="00F3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FC302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26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32</Words>
  <Characters>759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3</cp:revision>
  <dcterms:created xsi:type="dcterms:W3CDTF">2018-08-15T01:28:00Z</dcterms:created>
  <dcterms:modified xsi:type="dcterms:W3CDTF">2018-08-24T03:54:00Z</dcterms:modified>
</cp:coreProperties>
</file>